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60D77" w14:textId="77777777" w:rsidR="00D0412E" w:rsidRPr="00CA7D7E" w:rsidRDefault="00B465EA" w:rsidP="00CA7D7E">
      <w:pPr>
        <w:spacing w:after="0" w:line="240" w:lineRule="auto"/>
        <w:jc w:val="center"/>
        <w:rPr>
          <w:sz w:val="28"/>
          <w:szCs w:val="28"/>
        </w:rPr>
      </w:pPr>
      <w:r w:rsidRPr="00CA7D7E">
        <w:rPr>
          <w:sz w:val="28"/>
          <w:szCs w:val="28"/>
        </w:rPr>
        <w:t>Don’t Touch – Now Touched</w:t>
      </w:r>
    </w:p>
    <w:p w14:paraId="428F484D" w14:textId="77777777" w:rsidR="00B465EA" w:rsidRDefault="00B465EA" w:rsidP="00CA7D7E">
      <w:pPr>
        <w:spacing w:after="0" w:line="240" w:lineRule="auto"/>
        <w:jc w:val="center"/>
      </w:pPr>
      <w:r>
        <w:t>Luke 18:15</w:t>
      </w:r>
    </w:p>
    <w:p w14:paraId="0DD5830C" w14:textId="77777777" w:rsidR="00B465EA" w:rsidRDefault="00B465EA"/>
    <w:p w14:paraId="53112B5D" w14:textId="77777777" w:rsidR="00B465EA" w:rsidRPr="00CA7D7E" w:rsidRDefault="00B465EA">
      <w:pPr>
        <w:rPr>
          <w:u w:val="single"/>
        </w:rPr>
      </w:pPr>
      <w:r w:rsidRPr="00CA7D7E">
        <w:rPr>
          <w:u w:val="single"/>
        </w:rPr>
        <w:t>The 5 Love Languages</w:t>
      </w:r>
    </w:p>
    <w:p w14:paraId="54B97DFA" w14:textId="77777777" w:rsidR="00B465EA" w:rsidRDefault="00B465EA" w:rsidP="00CA7D7E">
      <w:pPr>
        <w:spacing w:line="360" w:lineRule="auto"/>
      </w:pPr>
      <w:r>
        <w:t>______________ of Affirmation, Quality Time, Acts of _______________, Receiving _______________, and Physical ______________</w:t>
      </w:r>
    </w:p>
    <w:p w14:paraId="6B22CEF0" w14:textId="77777777" w:rsidR="00263D53" w:rsidRDefault="00263D53"/>
    <w:p w14:paraId="3169B557" w14:textId="77777777" w:rsidR="00263D53" w:rsidRDefault="00263D53"/>
    <w:p w14:paraId="3F5E90AA" w14:textId="77777777" w:rsidR="00CA7D7E" w:rsidRDefault="00263D53" w:rsidP="00CA7D7E">
      <w:pPr>
        <w:spacing w:after="0"/>
        <w:jc w:val="center"/>
      </w:pPr>
      <w:r>
        <w:t>Ephesians chapter 5 is the greatest</w:t>
      </w:r>
    </w:p>
    <w:p w14:paraId="29E09D3B" w14:textId="77777777" w:rsidR="00263D53" w:rsidRDefault="00263D53" w:rsidP="00CA7D7E">
      <w:pPr>
        <w:spacing w:after="0"/>
        <w:jc w:val="center"/>
      </w:pPr>
      <w:r>
        <w:t>teaching on marriage in the Bible</w:t>
      </w:r>
    </w:p>
    <w:p w14:paraId="28FCA140" w14:textId="77777777" w:rsidR="00263D53" w:rsidRDefault="00263D53"/>
    <w:p w14:paraId="7EC2CC4B" w14:textId="77777777" w:rsidR="00263D53" w:rsidRDefault="00263D53">
      <w:r>
        <w:t>Vs. 25 is often misquoted and misapplied</w:t>
      </w:r>
    </w:p>
    <w:p w14:paraId="1224545B" w14:textId="77777777" w:rsidR="00263D53" w:rsidRDefault="00263D53"/>
    <w:p w14:paraId="16C4EB52" w14:textId="77777777" w:rsidR="00263D53" w:rsidRDefault="00263D53"/>
    <w:p w14:paraId="1B846E7A" w14:textId="77777777" w:rsidR="00CA7D7E" w:rsidRDefault="00CA7D7E"/>
    <w:p w14:paraId="428EEEF3" w14:textId="77777777" w:rsidR="00263D53" w:rsidRDefault="00263D53">
      <w:r>
        <w:t>Today’s love language is, ______________  _________________</w:t>
      </w:r>
    </w:p>
    <w:p w14:paraId="0071B5B3" w14:textId="77777777" w:rsidR="00CA7D7E" w:rsidRDefault="00CA7D7E" w:rsidP="00CA7D7E">
      <w:pPr>
        <w:rPr>
          <w:rStyle w:val="text"/>
        </w:rPr>
      </w:pPr>
      <w:r>
        <w:rPr>
          <w:rStyle w:val="text"/>
          <w:vertAlign w:val="superscript"/>
        </w:rPr>
        <w:t>15 </w:t>
      </w:r>
      <w:r w:rsidRPr="00543BFA">
        <w:rPr>
          <w:rStyle w:val="text"/>
          <w:i/>
        </w:rPr>
        <w:t>People were also bringing babies to Jesus for him to place his hands on them</w:t>
      </w:r>
      <w:r>
        <w:rPr>
          <w:rStyle w:val="text"/>
        </w:rPr>
        <w:t>.  Luke 18:15</w:t>
      </w:r>
    </w:p>
    <w:p w14:paraId="25544A34" w14:textId="77777777" w:rsidR="00263D53" w:rsidRDefault="00263D53"/>
    <w:p w14:paraId="2DAF6CE2" w14:textId="77777777" w:rsidR="00263D53" w:rsidRDefault="00263D53"/>
    <w:p w14:paraId="3DF0DDBA" w14:textId="77777777" w:rsidR="00263D53" w:rsidRDefault="00263D53"/>
    <w:p w14:paraId="5C76EC91" w14:textId="77777777" w:rsidR="00263D53" w:rsidRDefault="00263D53"/>
    <w:p w14:paraId="595E5D7A" w14:textId="77777777" w:rsidR="00263D53" w:rsidRDefault="00263D53">
      <w:bookmarkStart w:id="0" w:name="_GoBack"/>
      <w:bookmarkEnd w:id="0"/>
    </w:p>
    <w:p w14:paraId="1434F341" w14:textId="77777777" w:rsidR="00263D53" w:rsidRDefault="00263D53"/>
    <w:p w14:paraId="4E64C799" w14:textId="77777777" w:rsidR="00263D53" w:rsidRDefault="00263D53"/>
    <w:p w14:paraId="0B4A2143" w14:textId="77777777" w:rsidR="00263D53" w:rsidRPr="00CA7D7E" w:rsidRDefault="00CA7D7E">
      <w:pPr>
        <w:rPr>
          <w:b/>
          <w:u w:val="single"/>
        </w:rPr>
      </w:pPr>
      <w:r>
        <w:rPr>
          <w:b/>
          <w:u w:val="single"/>
        </w:rPr>
        <w:t xml:space="preserve">Old Testament - </w:t>
      </w:r>
      <w:r w:rsidRPr="00CA7D7E">
        <w:rPr>
          <w:b/>
          <w:u w:val="single"/>
        </w:rPr>
        <w:t>Don’t Touch</w:t>
      </w:r>
    </w:p>
    <w:p w14:paraId="35EAB14D" w14:textId="77777777" w:rsidR="00263D53" w:rsidRDefault="00263D53"/>
    <w:p w14:paraId="07A0A607" w14:textId="77777777" w:rsidR="00263D53" w:rsidRDefault="00263D53">
      <w:r>
        <w:t>Example, Exodus 19</w:t>
      </w:r>
    </w:p>
    <w:p w14:paraId="390DFFDC" w14:textId="77777777" w:rsidR="00263D53" w:rsidRDefault="00263D53"/>
    <w:p w14:paraId="691D5FEE" w14:textId="77777777" w:rsidR="00263D53" w:rsidRDefault="00263D53"/>
    <w:p w14:paraId="26F61277" w14:textId="77777777" w:rsidR="00263D53" w:rsidRDefault="00263D53"/>
    <w:p w14:paraId="492F3360" w14:textId="2E94E379" w:rsidR="00263D53" w:rsidRDefault="00263D53">
      <w:bookmarkStart w:id="1" w:name="_Hlk483062849"/>
      <w:r>
        <w:t xml:space="preserve">Old Testament lesson, </w:t>
      </w:r>
      <w:r w:rsidR="003B0575">
        <w:t>w</w:t>
      </w:r>
      <w:r>
        <w:t>hat they _______________ make them unclean</w:t>
      </w:r>
    </w:p>
    <w:bookmarkEnd w:id="1"/>
    <w:p w14:paraId="32D2C30A" w14:textId="77777777" w:rsidR="00CA7D7E" w:rsidRDefault="00CA7D7E"/>
    <w:p w14:paraId="5A913651" w14:textId="77777777" w:rsidR="00CA7D7E" w:rsidRDefault="00CA7D7E"/>
    <w:p w14:paraId="0FDD998B" w14:textId="77777777" w:rsidR="00CA7D7E" w:rsidRDefault="00CA7D7E"/>
    <w:p w14:paraId="43583459" w14:textId="77777777" w:rsidR="00CA7D7E" w:rsidRPr="00CA7D7E" w:rsidRDefault="00CA7D7E">
      <w:pPr>
        <w:rPr>
          <w:b/>
          <w:u w:val="single"/>
        </w:rPr>
      </w:pPr>
      <w:r>
        <w:rPr>
          <w:b/>
          <w:u w:val="single"/>
        </w:rPr>
        <w:t xml:space="preserve">New Testament - </w:t>
      </w:r>
      <w:r w:rsidRPr="00CA7D7E">
        <w:rPr>
          <w:b/>
          <w:u w:val="single"/>
        </w:rPr>
        <w:t>Now Touched</w:t>
      </w:r>
    </w:p>
    <w:p w14:paraId="29DD25C8" w14:textId="77777777" w:rsidR="00CA7D7E" w:rsidRDefault="00CA7D7E"/>
    <w:p w14:paraId="23FF2F44" w14:textId="77777777" w:rsidR="00CA7D7E" w:rsidRDefault="00CA7D7E"/>
    <w:p w14:paraId="0FC513BB" w14:textId="77777777" w:rsidR="00CA7D7E" w:rsidRDefault="00CA7D7E"/>
    <w:p w14:paraId="1692A01D" w14:textId="77777777" w:rsidR="00CA7D7E" w:rsidRDefault="00CA7D7E"/>
    <w:p w14:paraId="12152E56" w14:textId="73E77551" w:rsidR="00CA7D7E" w:rsidRDefault="00CA7D7E">
      <w:r>
        <w:t xml:space="preserve">Now, </w:t>
      </w:r>
      <w:r w:rsidR="003B0575">
        <w:t>w</w:t>
      </w:r>
      <w:r>
        <w:t>hat has _____________ you has made you clean.</w:t>
      </w:r>
    </w:p>
    <w:p w14:paraId="519F5CC0" w14:textId="77777777" w:rsidR="00CA7D7E" w:rsidRDefault="00CA7D7E"/>
    <w:p w14:paraId="69B624D6" w14:textId="77777777" w:rsidR="00B465EA" w:rsidRDefault="00B465EA"/>
    <w:sectPr w:rsidR="00B465EA" w:rsidSect="00B465EA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3sDC0NDYytzQwtjBT0lEKTi0uzszPAykwrAUAjjb+PywAAAA="/>
  </w:docVars>
  <w:rsids>
    <w:rsidRoot w:val="00B465EA"/>
    <w:rsid w:val="00263D53"/>
    <w:rsid w:val="003B0575"/>
    <w:rsid w:val="00501B81"/>
    <w:rsid w:val="0051358B"/>
    <w:rsid w:val="00872F7C"/>
    <w:rsid w:val="009B5F54"/>
    <w:rsid w:val="00B465EA"/>
    <w:rsid w:val="00CA7D7E"/>
    <w:rsid w:val="00D0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FFBD6"/>
  <w15:chartTrackingRefBased/>
  <w15:docId w15:val="{FE5FC4FF-60FB-444C-9ECF-455929917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CA7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2</cp:revision>
  <dcterms:created xsi:type="dcterms:W3CDTF">2017-05-20T21:09:00Z</dcterms:created>
  <dcterms:modified xsi:type="dcterms:W3CDTF">2017-05-21T11:37:00Z</dcterms:modified>
</cp:coreProperties>
</file>